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0.png" ContentType="image/png"/>
  <Override PartName="/word/media/rId33.png" ContentType="image/png"/>
  <Override PartName="/word/media/rId3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fa</w:t>
      </w:r>
      <w:r>
        <w:t xml:space="preserve"> </w:t>
      </w:r>
      <w:r>
        <w:t xml:space="preserve">Aula</w:t>
      </w:r>
      <w:r>
        <w:t xml:space="preserve"> </w:t>
      </w:r>
      <w:r>
        <w:t xml:space="preserve">3</w:t>
      </w:r>
      <w:r>
        <w:t xml:space="preserve"> </w:t>
      </w:r>
      <w:r>
        <w:t xml:space="preserve">–</w:t>
      </w:r>
      <w:r>
        <w:t xml:space="preserve"> </w:t>
      </w:r>
      <w:r>
        <w:t xml:space="preserve">Exploração</w:t>
      </w:r>
      <w:r>
        <w:t xml:space="preserve"> </w:t>
      </w:r>
      <w:r>
        <w:t xml:space="preserve">de</w:t>
      </w:r>
      <w:r>
        <w:t xml:space="preserve"> </w:t>
      </w:r>
      <w:r>
        <w:t xml:space="preserve">SNA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alunos-id-matrícula"/>
      <w:r>
        <w:t xml:space="preserve">Alunos / ID (matrícula)</w:t>
      </w:r>
      <w:bookmarkEnd w:id="20"/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 </w:t>
      </w:r>
      <w:hyperlink r:id="rId21">
        <w:r>
          <w:rPr>
            <w:rStyle w:val="Hyperlink"/>
          </w:rPr>
          <w:t xml:space="preserve">Daniel Campos</w:t>
        </w:r>
      </w:hyperlink>
      <w:r>
        <w:t xml:space="preserve"> </w:t>
      </w:r>
      <w:r>
        <w:t xml:space="preserve">/ A57635769</w:t>
      </w:r>
    </w:p>
    <w:p>
      <w:pPr>
        <w:pStyle w:val="Compact"/>
        <w:numPr>
          <w:numId w:val="1001"/>
          <w:ilvl w:val="0"/>
        </w:numPr>
      </w:pPr>
      <w:r>
        <w:t xml:space="preserve"> </w:t>
      </w:r>
      <w:hyperlink r:id="rId22">
        <w:r>
          <w:rPr>
            <w:rStyle w:val="Hyperlink"/>
          </w:rPr>
          <w:t xml:space="preserve">Leandro Daniel</w:t>
        </w:r>
      </w:hyperlink>
      <w:r>
        <w:t xml:space="preserve"> </w:t>
      </w:r>
      <w:r>
        <w:t xml:space="preserve">/ A57622988</w:t>
      </w:r>
    </w:p>
    <w:p>
      <w:pPr>
        <w:pStyle w:val="Compact"/>
        <w:numPr>
          <w:numId w:val="1001"/>
          <w:ilvl w:val="0"/>
        </w:numPr>
      </w:pPr>
      <w:r>
        <w:t xml:space="preserve"> </w:t>
      </w:r>
      <w:hyperlink r:id="rId23">
        <w:r>
          <w:rPr>
            <w:rStyle w:val="Hyperlink"/>
          </w:rPr>
          <w:t xml:space="preserve">Rodrigo Goncalves</w:t>
        </w:r>
      </w:hyperlink>
      <w:r>
        <w:t xml:space="preserve"> </w:t>
      </w:r>
      <w:r>
        <w:t xml:space="preserve">/ A57566093</w:t>
      </w:r>
    </w:p>
    <w:p>
      <w:pPr>
        <w:pStyle w:val="Compact"/>
        <w:numPr>
          <w:numId w:val="1001"/>
          <w:ilvl w:val="0"/>
        </w:numPr>
      </w:pPr>
      <w:r>
        <w:t xml:space="preserve"> </w:t>
      </w:r>
      <w:hyperlink r:id="rId24">
        <w:r>
          <w:rPr>
            <w:rStyle w:val="Hyperlink"/>
          </w:rPr>
          <w:t xml:space="preserve">Ygor Lima</w:t>
        </w:r>
      </w:hyperlink>
      <w:r>
        <w:t xml:space="preserve"> </w:t>
      </w:r>
      <w:r>
        <w:t xml:space="preserve">/ A57549661</w:t>
      </w:r>
    </w:p>
    <w:p>
      <w:pPr>
        <w:pStyle w:val="FirstParagraph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estrutura-analítica"/>
      <w:r>
        <w:t xml:space="preserve">Estrutura Analítica</w:t>
      </w:r>
      <w:bookmarkEnd w:id="25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roponham uma análise/projeto envolvendo SNA e Text Mining que possa ser realizada através da plataforma R e softwares livres contemplando:</w:t>
      </w:r>
    </w:p>
    <w:p>
      <w:pPr>
        <w:pStyle w:val="BodyText"/>
      </w:pPr>
      <w:r>
        <w:t xml:space="preserve"> </w:t>
      </w:r>
    </w:p>
    <w:p>
      <w:pPr>
        <w:numPr>
          <w:numId w:val="1002"/>
          <w:ilvl w:val="0"/>
        </w:numPr>
      </w:pPr>
      <w:r>
        <w:t xml:space="preserve">Problema / Oportunidade de Negócio</w:t>
      </w:r>
    </w:p>
    <w:p>
      <w:pPr>
        <w:numPr>
          <w:numId w:val="1002"/>
          <w:ilvl w:val="0"/>
        </w:numPr>
      </w:pPr>
      <w:r>
        <w:t xml:space="preserve">Relevância / Motivação</w:t>
      </w:r>
    </w:p>
    <w:p>
      <w:pPr>
        <w:numPr>
          <w:numId w:val="1002"/>
          <w:ilvl w:val="0"/>
        </w:numPr>
      </w:pPr>
      <w:r>
        <w:t xml:space="preserve">Escopo: Dados, Processamento, Saída</w:t>
      </w:r>
    </w:p>
    <w:p>
      <w:pPr>
        <w:numPr>
          <w:numId w:val="1002"/>
          <w:ilvl w:val="0"/>
        </w:numPr>
      </w:pPr>
      <w:r>
        <w:t xml:space="preserve">Estrutura Estratégica / Operacional</w:t>
      </w:r>
    </w:p>
    <w:p>
      <w:pPr>
        <w:numPr>
          <w:numId w:val="1002"/>
          <w:ilvl w:val="0"/>
        </w:numPr>
      </w:pPr>
      <w:r>
        <w:t xml:space="preserve">Indicadores de Avaliação</w:t>
      </w:r>
    </w:p>
    <w:p>
      <w:pPr>
        <w:numPr>
          <w:numId w:val="1002"/>
          <w:ilvl w:val="0"/>
        </w:numPr>
      </w:pPr>
      <w:r>
        <w:t xml:space="preserve">Adoção no ambiente empresarial (recorrência, implicação gerencial, etc)</w:t>
      </w:r>
    </w:p>
    <w:p>
      <w:pPr>
        <w:numPr>
          <w:numId w:val="1002"/>
          <w:ilvl w:val="0"/>
        </w:numPr>
      </w:pPr>
      <w:r>
        <w:t xml:space="preserve">Se possível: realizem Prova de Conceito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Cada item acima indicado deverá estar bem claro e detalhado no documento final.</w:t>
      </w:r>
    </w:p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proposta-de-análise-projeto"/>
      <w:r>
        <w:t xml:space="preserve">Proposta de Análise / Projeto</w:t>
      </w:r>
      <w:bookmarkEnd w:id="26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m abril deste ano, o maior serviço de streaming de música do mundo, o Spotify, anunciou um grande marco na indústria fonográfica. A plataforma alcançou o incrível número de</w:t>
      </w:r>
      <w:r>
        <w:t xml:space="preserve"> </w:t>
      </w:r>
      <w:r>
        <w:rPr>
          <w:b/>
        </w:rPr>
        <w:t xml:space="preserve">100 milhões de usuários pagantes</w:t>
      </w:r>
      <w:r>
        <w:t xml:space="preserve"> </w:t>
      </w:r>
      <w:r>
        <w:t xml:space="preserve">(na chamada, contas premium). Esse quantitativo cresceu ainda, principalmente após o lançamento na Índia — que aconteceu no fim de fevereiro de 2019. Na ocasião, a plataforma recebeu mais de 1 milhão de usuários em apenas 1 semana. Segundo a empresa, no fim do primeiro mês já se contabilizava o dobro dessa quantidade.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6108700" cy="3399548"/>
            <wp:effectExtent b="0" l="0" r="0" t="0"/>
            <wp:docPr descr="Fonte: https://newsroom.spotify.com/2019-04-29/spotify-reports-first-quarter-2019-earnings/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daniel/Social-Media-Analysis-Text-Mining/master/images/spotify_grow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39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nte:</w:t>
      </w:r>
      <w:r>
        <w:t xml:space="preserve"> </w:t>
      </w:r>
      <w:hyperlink r:id="rId28">
        <w:r>
          <w:rPr>
            <w:rStyle w:val="Hyperlink"/>
          </w:rPr>
          <w:t xml:space="preserve">https://newsroom.spotify.com/2019-04-29/spotify-reports-first-quarter-2019-earnings/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baixo listamos mais alguns dos incríveis números do Spotify:</w:t>
      </w:r>
    </w:p>
    <w:p>
      <w:pPr>
        <w:pStyle w:val="BodyText"/>
      </w:pPr>
      <w:r>
        <w:t xml:space="preserve"> </w:t>
      </w:r>
    </w:p>
    <w:p>
      <w:pPr>
        <w:numPr>
          <w:numId w:val="1003"/>
          <w:ilvl w:val="0"/>
        </w:numPr>
      </w:pPr>
      <w:r>
        <w:rPr>
          <w:b/>
        </w:rPr>
        <w:t xml:space="preserve">217 milhões de usuários</w:t>
      </w:r>
      <w:r>
        <w:t xml:space="preserve"> </w:t>
      </w:r>
      <w:r>
        <w:t xml:space="preserve">ativos no Spotify;</w:t>
      </w:r>
    </w:p>
    <w:p>
      <w:pPr>
        <w:numPr>
          <w:numId w:val="1003"/>
          <w:ilvl w:val="0"/>
        </w:numPr>
      </w:pPr>
      <w:r>
        <w:rPr>
          <w:b/>
        </w:rPr>
        <w:t xml:space="preserve">100 milhões de usuários pagantes</w:t>
      </w:r>
      <w:r>
        <w:t xml:space="preserve"> </w:t>
      </w:r>
      <w:r>
        <w:t xml:space="preserve">do serviço Spotify Premium;</w:t>
      </w:r>
    </w:p>
    <w:p>
      <w:pPr>
        <w:numPr>
          <w:numId w:val="1003"/>
          <w:ilvl w:val="0"/>
        </w:numPr>
      </w:pPr>
      <w:r>
        <w:rPr>
          <w:b/>
        </w:rPr>
        <w:t xml:space="preserve">50 milhôes de músicas</w:t>
      </w:r>
      <w:r>
        <w:t xml:space="preserve"> </w:t>
      </w:r>
      <w:r>
        <w:t xml:space="preserve">disponíveis na plataforma;</w:t>
      </w:r>
    </w:p>
    <w:p>
      <w:pPr>
        <w:numPr>
          <w:numId w:val="1003"/>
          <w:ilvl w:val="0"/>
        </w:numPr>
      </w:pPr>
      <w:r>
        <w:rPr>
          <w:b/>
        </w:rPr>
        <w:t xml:space="preserve">3 bilhões de playlists</w:t>
      </w:r>
      <w:r>
        <w:t xml:space="preserve"> </w:t>
      </w:r>
      <w:r>
        <w:t xml:space="preserve">criadas e atualmente disponíveis na plataforma;</w:t>
      </w:r>
    </w:p>
    <w:p>
      <w:pPr>
        <w:numPr>
          <w:numId w:val="1003"/>
          <w:ilvl w:val="0"/>
        </w:numPr>
      </w:pPr>
      <w:r>
        <w:t xml:space="preserve">O Spotify responde por</w:t>
      </w:r>
      <w:r>
        <w:t xml:space="preserve"> </w:t>
      </w:r>
      <w:r>
        <w:rPr>
          <w:b/>
        </w:rPr>
        <w:t xml:space="preserve">30% da receita total gerada pela indústria da música gravada e 42% do mercado de streaming</w:t>
      </w:r>
      <w:r>
        <w:t xml:space="preserve">;</w:t>
      </w:r>
    </w:p>
    <w:p>
      <w:pPr>
        <w:numPr>
          <w:numId w:val="1003"/>
          <w:ilvl w:val="0"/>
        </w:numPr>
      </w:pPr>
      <w:r>
        <w:t xml:space="preserve">Os usuários médios ouvem 41 artistas únicos por semana;</w:t>
      </w:r>
    </w:p>
    <w:p>
      <w:pPr>
        <w:numPr>
          <w:numId w:val="1003"/>
          <w:ilvl w:val="0"/>
        </w:numPr>
      </w:pPr>
      <w:r>
        <w:t xml:space="preserve">A média de horas gastas ouvindo Spotify por mês é de 25 horas;</w:t>
      </w:r>
    </w:p>
    <w:p>
      <w:pPr>
        <w:numPr>
          <w:numId w:val="1003"/>
          <w:ilvl w:val="0"/>
        </w:numPr>
      </w:pPr>
      <w:r>
        <w:t xml:space="preserve">44% dos usuários ouvem o Spotify diariamente;</w:t>
      </w:r>
    </w:p>
    <w:p>
      <w:pPr>
        <w:numPr>
          <w:numId w:val="1003"/>
          <w:ilvl w:val="0"/>
        </w:numPr>
      </w:pPr>
      <w:r>
        <w:t xml:space="preserve">Existem, aproximadamente, 4040 milhões de faixas disponíveis no Spotify;</w:t>
      </w:r>
    </w:p>
    <w:p>
      <w:pPr>
        <w:numPr>
          <w:numId w:val="1003"/>
          <w:ilvl w:val="0"/>
        </w:numPr>
      </w:pPr>
      <w:r>
        <w:t xml:space="preserve">Cerca de um terço do tempo de audição do Spotify é gasto em listas de reprodução geradas pelo Spotify, e outro terço nas listas de reprodução geradas pelos usuários;</w:t>
      </w:r>
    </w:p>
    <w:p>
      <w:pPr>
        <w:numPr>
          <w:numId w:val="1003"/>
          <w:ilvl w:val="0"/>
        </w:numPr>
      </w:pPr>
      <w:r>
        <w:t xml:space="preserve">O Spotify tornou-se público em abril de 2018, com uma avaliação de US $ 26,5 bilhões até o final do primeiro dia de negociação;</w:t>
      </w:r>
    </w:p>
    <w:p>
      <w:pPr>
        <w:numPr>
          <w:numId w:val="1003"/>
          <w:ilvl w:val="0"/>
        </w:numPr>
      </w:pPr>
      <w:r>
        <w:t xml:space="preserve">O valor de mercado do Spotify em meados de maio de 2019 era de US $ 25 bilhões - relativamente inalterado por pelo menos seis meses;</w:t>
      </w:r>
    </w:p>
    <w:p>
      <w:pPr>
        <w:numPr>
          <w:numId w:val="1003"/>
          <w:ilvl w:val="0"/>
        </w:numPr>
      </w:pPr>
      <w:r>
        <w:t xml:space="preserve">O maior valor de mercado até o momento é de US $ 35 bilhões em julho de 2018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onte:</w:t>
      </w:r>
      <w:r>
        <w:t xml:space="preserve"> </w:t>
      </w:r>
      <w:hyperlink r:id="rId29">
        <w:r>
          <w:rPr>
            <w:rStyle w:val="Hyperlink"/>
          </w:rPr>
          <w:t xml:space="preserve">Business of Apps</w:t>
        </w:r>
      </w:hyperlink>
      <w:r>
        <w:t xml:space="preserve">, 10 de maio de 20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O gráfico abaixo mostra o crescimento da base de usuários do Spotify, desde o seu lançamento em 2017, pontuada pela introdução de novos recursos e</w:t>
      </w:r>
      <w:r>
        <w:t xml:space="preserve"> </w:t>
      </w:r>
      <w:r>
        <w:rPr>
          <w:i/>
        </w:rPr>
        <w:t xml:space="preserve">Features Sociais</w:t>
      </w:r>
      <w:r>
        <w:t xml:space="preserve">. Uma das principais características que fazem do Spotify a plataforma de streaming mais consumida é a</w:t>
      </w:r>
      <w:r>
        <w:t xml:space="preserve"> </w:t>
      </w:r>
      <w:r>
        <w:rPr>
          <w:b/>
        </w:rPr>
        <w:t xml:space="preserve">curadoria</w:t>
      </w:r>
      <w:r>
        <w:t xml:space="preserve"> </w:t>
      </w:r>
      <w:r>
        <w:t xml:space="preserve">de listas de música e indicações para os usuários.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6108700" cy="2962648"/>
            <wp:effectExtent b="0" l="0" r="0" t="0"/>
            <wp:docPr descr="Fonte: https://www.goodwatercap.com/thesis/understanding-spotif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daniel/Social-Media-Analysis-Text-Mining/master/images/spotify_growth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96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nte:</w:t>
      </w:r>
      <w:r>
        <w:t xml:space="preserve"> </w:t>
      </w:r>
      <w:hyperlink r:id="rId31">
        <w:r>
          <w:rPr>
            <w:rStyle w:val="Hyperlink"/>
          </w:rPr>
          <w:t xml:space="preserve">https://www.goodwatercap.com/thesis/understanding-spotify</w:t>
        </w:r>
      </w:hyperlink>
    </w:p>
    <w:p>
      <w:pPr>
        <w:pStyle w:val="BodyText"/>
      </w:pPr>
      <w:r>
        <w:t xml:space="preserve"> </w:t>
      </w:r>
    </w:p>
    <w:p>
      <w:pPr>
        <w:pStyle w:val="Heading2"/>
      </w:pPr>
      <w:bookmarkStart w:id="32" w:name="problema-oportunidade-de-negócio"/>
      <w:r>
        <w:t xml:space="preserve">Problema / Oportunidade de Negócio</w:t>
      </w:r>
      <w:bookmarkEnd w:id="32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o vimos, a indústria da música e, em especial do streaming, vem crescendo de maneira consistente na medida em que novas</w:t>
      </w:r>
      <w:r>
        <w:t xml:space="preserve"> </w:t>
      </w:r>
      <w:r>
        <w:rPr>
          <w:i/>
        </w:rPr>
        <w:t xml:space="preserve">Features Sociais</w:t>
      </w:r>
      <w:r>
        <w:t xml:space="preserve">, curadoria e técnicas de integrações da plataforma alavancam novas formas de consumo e compartilhamento entre os usuári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o centro de toda essa efervescência, temos centenas de milhares de artistas gerando conteúdo e competindo entre si para conseguir um lugar ao sol. Acompanhar e entender o que faz um mercado com tanta competitividade de oferta eleger seus artistas prediletos é uma tarefa monumental e virtualmente impossível de ser realizada sem técnicas de</w:t>
      </w:r>
      <w:r>
        <w:t xml:space="preserve"> </w:t>
      </w:r>
      <w:r>
        <w:rPr>
          <w:i/>
        </w:rPr>
        <w:t xml:space="preserve">Data Scien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6108700" cy="5768540"/>
            <wp:effectExtent b="0" l="0" r="0" t="0"/>
            <wp:docPr descr="Top 3 artistas mais ouvidos do mundo na plataforma Spotif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daniel/Social-Media-Analysis-Text-Mining/master/images/spotify_top3_arti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576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3 artistas mais ouvidos do mundo na plataforma Spotif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plicando as técnicas corretas de</w:t>
      </w:r>
      <w:r>
        <w:t xml:space="preserve"> </w:t>
      </w:r>
      <w:r>
        <w:rPr>
          <w:i/>
        </w:rPr>
        <w:t xml:space="preserve">Data Science</w:t>
      </w:r>
      <w:r>
        <w:t xml:space="preserve"> </w:t>
      </w:r>
      <w:r>
        <w:t xml:space="preserve">e valendo-se dos dados disponíveis sobre os artistas, entendemos que é possível gerar planos táticos e estratégicos para orientar artistas, empresários e agentes da indústria da músic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e pegarmos, por exemplo, a</w:t>
      </w:r>
      <w:r>
        <w:t xml:space="preserve"> </w:t>
      </w:r>
      <w:r>
        <w:rPr>
          <w:i/>
        </w:rPr>
        <w:t xml:space="preserve">top list</w:t>
      </w:r>
      <w:r>
        <w:t xml:space="preserve"> </w:t>
      </w:r>
      <w:r>
        <w:t xml:space="preserve">de 2019 do Spotify e fizermos uma exploração nas principais músicas e artistas consumidos em 2019, extrairemos</w:t>
      </w:r>
      <w:r>
        <w:t xml:space="preserve"> </w:t>
      </w:r>
      <w:r>
        <w:rPr>
          <w:i/>
        </w:rPr>
        <w:t xml:space="preserve">insights</w:t>
      </w:r>
      <w:r>
        <w:t xml:space="preserve"> </w:t>
      </w:r>
      <w:r>
        <w:t xml:space="preserve">a respeito do estilo de música e teor de letra mais consumidos.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4456739" cy="8421700"/>
            <wp:effectExtent b="0" l="0" r="0" t="0"/>
            <wp:docPr descr="Top lists de 2019 na plataforma Spotif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ldaniel/Social-Media-Analysis-Text-Mining/master/images/spotify_toplists_20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842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 lists de 2019 na plataforma Spotif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iversos cenários de planos estratégicos, curadoria e planejamento de carreira podem se beneficiar com estas análises empregando técnicas de</w:t>
      </w:r>
      <w:r>
        <w:t xml:space="preserve"> </w:t>
      </w:r>
      <w:r>
        <w:rPr>
          <w:b/>
        </w:rPr>
        <w:t xml:space="preserve">SNA</w:t>
      </w:r>
      <w:r>
        <w:t xml:space="preserve">* e</w:t>
      </w:r>
      <w:r>
        <w:t xml:space="preserve"> </w:t>
      </w:r>
      <w:r>
        <w:rPr>
          <w:b/>
        </w:rPr>
        <w:t xml:space="preserve">Text Min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5" w:name="relevância-motivação"/>
      <w:r>
        <w:t xml:space="preserve">Relevância / Motivação</w:t>
      </w:r>
      <w:bookmarkEnd w:id="35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Com o advento da internet e popularização de serviços de download e streaming, a música digital se tornou imensamente acessível a população, e isso aumentou em muito a variedade de gêneros, artistas e tipos de músicas para a escolha do público em ger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s plataformas de descoberta de novos conteúdos que tender a ir de acordo com o gosto musical do público tem se tornado um dos principais ativos de diferenciação das plataformas de distribuição de música. Existem diversas formas de se construir sistemas de recomendação, a maior parte deles baseada no histórico de streaming dos usuári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ensamos em uma alternativa diferente, que pode até não ser eficiente sob técnicas de machine learning aplicadas no comportamento do público, mas que pode despertar a curiosidade dos fãs de músic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retendemos aplicar técnicas de mineração de texto nas letras de diversas músicas e gêneros a fim de identificar a correlação entre artistas, possivelmente revelando padrões de influência entre el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lém da identificação de possíveis influências entre artistas e gêneros podemos segmentar as letras das músicas utilizando técnicas de</w:t>
      </w:r>
      <w:r>
        <w:t xml:space="preserve"> </w:t>
      </w:r>
      <w:r>
        <w:rPr>
          <w:b/>
        </w:rPr>
        <w:t xml:space="preserve">Análise de Sentimento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Topic Modeling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 apresentação dos resultados desta análise pode ser um ativo de atração de público ao despertar a curiosidade deles em descobrir de que forma seus artistas favoritos estão correlacionados aos demais atores no cenário musical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6" w:name="escopo-dados-processamento-saída"/>
      <w:r>
        <w:t xml:space="preserve">Escopo: Dados, Processamento, Saída</w:t>
      </w:r>
      <w:bookmarkEnd w:id="36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esta tarefa iremos utilizar um dataset extraído do</w:t>
      </w:r>
      <w:r>
        <w:t xml:space="preserve"> </w:t>
      </w:r>
      <w:hyperlink r:id="rId37">
        <w:r>
          <w:rPr>
            <w:rStyle w:val="Hyperlink"/>
          </w:rPr>
          <w:t xml:space="preserve">Kaggle</w:t>
        </w:r>
      </w:hyperlink>
      <w:r>
        <w:t xml:space="preserve">. Nele, encontram-se disponíveis cerca de 380 mil letras de músicas de uma grande variedade de artistas e gêner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pós uma primeira exploração dos dados, notamos a neccessidade de retirar todas as inconsistências e aplicar os seguintes filtros no dataset:</w:t>
      </w:r>
    </w:p>
    <w:p>
      <w:pPr>
        <w:pStyle w:val="BodyText"/>
      </w:pPr>
      <w:r>
        <w:t xml:space="preserve"> </w:t>
      </w:r>
    </w:p>
    <w:p>
      <w:pPr>
        <w:numPr>
          <w:numId w:val="1004"/>
          <w:ilvl w:val="0"/>
        </w:numPr>
      </w:pPr>
      <w:r>
        <w:t xml:space="preserve">Valores faltantes;</w:t>
      </w:r>
    </w:p>
    <w:p>
      <w:pPr>
        <w:numPr>
          <w:numId w:val="1004"/>
          <w:ilvl w:val="0"/>
        </w:numPr>
      </w:pPr>
      <w:r>
        <w:t xml:space="preserve">Gêneros não definidos;</w:t>
      </w:r>
    </w:p>
    <w:p>
      <w:pPr>
        <w:numPr>
          <w:numId w:val="1004"/>
          <w:ilvl w:val="0"/>
        </w:numPr>
      </w:pPr>
      <w:r>
        <w:t xml:space="preserve">Ano anterior a 1970 (poucas observações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Ficamos com cerca de 237 mil letras de músicas que utilizaremos para analisar diversos aspectos utilizando técnicas de mineração de texto e análise de rede tais como:</w:t>
      </w:r>
    </w:p>
    <w:p>
      <w:pPr>
        <w:pStyle w:val="BodyText"/>
      </w:pPr>
      <w:r>
        <w:t xml:space="preserve"> </w:t>
      </w:r>
    </w:p>
    <w:p>
      <w:pPr>
        <w:numPr>
          <w:numId w:val="1005"/>
          <w:ilvl w:val="0"/>
        </w:numPr>
      </w:pPr>
      <w:r>
        <w:t xml:space="preserve">Identificar as palavras e bigramas que são mais utilizadas por artista, gênero e década.</w:t>
      </w:r>
    </w:p>
    <w:p>
      <w:pPr>
        <w:numPr>
          <w:numId w:val="1005"/>
          <w:ilvl w:val="0"/>
        </w:numPr>
      </w:pPr>
      <w:r>
        <w:t xml:space="preserve">Analisar a correlação das letras de diferentes artistas e montar uma rede identificando as possíveis influências entre os artistas e gêneros.</w:t>
      </w:r>
    </w:p>
    <w:p>
      <w:pPr>
        <w:numPr>
          <w:numId w:val="1005"/>
          <w:ilvl w:val="0"/>
        </w:numPr>
      </w:pPr>
      <w:r>
        <w:t xml:space="preserve">Aplicar análise de sentimento nas letras de músicas e segmentação dos artistas com base nesta análi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Abaixo uma pequena exploração do dataset selecionad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Uma amostra dos dados contidos no dataset: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ly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../data/raw/lyrics.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integer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elimina musicas sem letras, anterioeres a 1970 (dado o baixo número de observações),</w:t>
      </w:r>
      <w:r>
        <w:br/>
      </w:r>
      <w:r>
        <w:rPr>
          <w:rStyle w:val="CommentTok"/>
        </w:rPr>
        <w:t xml:space="preserve"># e sem a identificação de genero musical.</w:t>
      </w:r>
      <w:r>
        <w:br/>
      </w:r>
      <w:r>
        <w:rPr>
          <w:rStyle w:val="NormalTok"/>
        </w:rPr>
        <w:t xml:space="preserve">ly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yrics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yrics), 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genr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 Avail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iona uma amostra de 15 musicas com os 50 primeiros caracteres da letra.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lyric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ipp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yric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.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emp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emp)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table_outpu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table_output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vanilla</w:t>
      </w:r>
      <w:r>
        <w:rPr>
          <w:rStyle w:val="NormalTok"/>
        </w:rPr>
        <w:t xml:space="preserve">(table_output)</w:t>
      </w:r>
      <w:r>
        <w:br/>
      </w:r>
      <w:r>
        <w:rPr>
          <w:rStyle w:val="NormalTok"/>
        </w:rPr>
        <w:t xml:space="preserve">table_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1"/>
        <w:gridCol w:w="2852"/>
        <w:gridCol w:w="811"/>
        <w:gridCol w:w="1851"/>
        <w:gridCol w:w="1071"/>
        <w:gridCol w:w="4977"/>
      </w:tblGrid>
      <w:tr>
        <w:trPr>
          <w:cantSplit/>
          <w:trHeight w:val="415" w:hRule="exact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index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ng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ye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rti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nr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nippet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516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llywood-kids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uce-springstee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y're the Hollywood kids each and every one</w:t>
              <w:br/>
              <w:t xml:space="preserve">With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29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al-one-ice-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-live-crew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p-H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aturing Ice-T</w:t>
              <w:br/>
              <w:t xml:space="preserve">Verse 1: Brother Marquis</w:t>
              <w:br/>
              <w:t xml:space="preserve">Only the ...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258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ld-lov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nna-summ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'm walking the line</w:t>
              <w:br/>
              <w:t xml:space="preserve">I'm walking the line</w:t>
              <w:br/>
              <w:t xml:space="preserve">Treading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6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re-s-my-hear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sting-crown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orus 1</w:t>
              <w:br/>
              <w:t xml:space="preserve">Here's my heart Lord, here's my heart Lor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47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w-did-we-get-her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t-jo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p-H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h, I dont know how we made it.</w:t>
              <w:br/>
              <w:t xml:space="preserve">Crack.</w:t>
              <w:br/>
              <w:t xml:space="preserve">Verse 1</w:t>
              <w:br/>
              <w:t xml:space="preserve">[Fa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308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-m-goin-aw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ham-cox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'm goin' away, just for how long I can't say</w:t>
              <w:br/>
              <w:t xml:space="preserve">I'm 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689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yway-men-are-from-mar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b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do do do do...</w:t>
              <w:br/>
              <w:t xml:space="preserve">You love black and I like red</w:t>
              <w:br/>
              <w:t xml:space="preserve">Yo...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72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ook-of-dream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uce-springstee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'm standing in the backyard</w:t>
              <w:br/>
              <w:t xml:space="preserve">Listening to the part...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497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avelin-ligh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l-reev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'm travelin' light travelin' light</w:t>
              <w:br/>
              <w:t xml:space="preserve">Just movin' on...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684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stic-actions-second-vers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ad-religio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ard a word, suicide,</w:t>
              <w:br/>
              <w:t xml:space="preserve">Not from one, but from thou...</w:t>
            </w:r>
          </w:p>
        </w:tc>
      </w:tr>
      <w:tr>
        <w:trPr>
          <w:cantSplit/>
          <w:trHeight w:val="417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508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worl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uveiti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here ere thou hast been</w:t>
              <w:br/>
              <w:t xml:space="preserve">Here or in yon world mani...</w:t>
            </w:r>
          </w:p>
        </w:tc>
      </w:tr>
      <w:tr>
        <w:trPr>
          <w:cantSplit/>
          <w:trHeight w:val="418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621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nichtung-der-nazi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c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r erste wird getötet, der zweite kommt gleich dr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203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-silence-thereaft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af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tal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 feeling as if cold, jagged steel was carving y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254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nother-on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vs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p-H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e loves the way I love her</w:t>
              <w:br/>
              <w:t xml:space="preserve">She don't know what s...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94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ew-height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-fine-frenz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You are a thunderous thing, wondrous king</w:t>
              <w:br/>
              <w:t xml:space="preserve">The face...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- Quantidade de músicas e artistas por gênero musical: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per_gen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yrics, genr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rti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rtis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ongs))</w:t>
      </w:r>
      <w:r>
        <w:br/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r_genre)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table_outpu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table_output)</w:t>
      </w:r>
      <w:r>
        <w:br/>
      </w:r>
      <w:r>
        <w:rPr>
          <w:rStyle w:val="NormalTok"/>
        </w:rPr>
        <w:t xml:space="preserve">table_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01"/>
        <w:gridCol w:w="1011"/>
        <w:gridCol w:w="891"/>
      </w:tblGrid>
      <w:tr>
        <w:trPr>
          <w:cantSplit/>
          <w:trHeight w:val="384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enr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ong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rtists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9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765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0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66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ip-H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4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107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96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un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3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70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Jaz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36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ect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37</w:t>
            </w:r>
          </w:p>
        </w:tc>
      </w:tr>
      <w:tr>
        <w:trPr>
          <w:cantSplit/>
          <w:trHeight w:val="38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&amp;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4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Ind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95</w:t>
            </w:r>
          </w:p>
        </w:tc>
      </w:tr>
      <w:tr>
        <w:trPr>
          <w:cantSplit/>
          <w:trHeight w:val="382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olk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2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58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- Quantidade de músicas e artistas por década em análise: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ly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lyri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r_dec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yrics, dec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rti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rtis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cade))</w:t>
      </w:r>
      <w:r>
        <w:br/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r_decade)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table_outpu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table_output)</w:t>
      </w:r>
      <w:r>
        <w:br/>
      </w:r>
      <w:r>
        <w:rPr>
          <w:rStyle w:val="NormalTok"/>
        </w:rPr>
        <w:t xml:space="preserve">table_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01"/>
        <w:gridCol w:w="1011"/>
        <w:gridCol w:w="891"/>
      </w:tblGrid>
      <w:tr>
        <w:trPr>
          <w:cantSplit/>
          <w:trHeight w:val="384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eca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song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rtists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112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49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412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91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5</w:t>
            </w:r>
          </w:p>
        </w:tc>
      </w:tr>
      <w:tr>
        <w:trPr>
          <w:cantSplit/>
          <w:trHeight w:val="382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7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65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4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</w:rPr>
        <w:t xml:space="preserve">- Número de músicas por gênero dos top 3 artistas baseado no número de músicas presente no dataset: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NormalTok"/>
        </w:rPr>
        <w:t xml:space="preserve">per_art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yrics, genre, artis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r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enre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r_artist)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table_output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table_output)</w:t>
      </w:r>
      <w:r>
        <w:br/>
      </w:r>
      <w:r>
        <w:rPr>
          <w:rStyle w:val="NormalTok"/>
        </w:rPr>
        <w:t xml:space="preserve">table_outpu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01"/>
        <w:gridCol w:w="2161"/>
        <w:gridCol w:w="711"/>
      </w:tblGrid>
      <w:tr>
        <w:trPr>
          <w:cantSplit/>
          <w:trHeight w:val="384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enr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rtis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ton-joh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76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b-dyl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96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avid-bow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0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&amp;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abyf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7</w:t>
            </w:r>
          </w:p>
        </w:tc>
      </w:tr>
      <w:tr>
        <w:trPr>
          <w:cantSplit/>
          <w:trHeight w:val="38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&amp;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retha-frank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82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&amp;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rian-mck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14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arbra-streis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07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ee-g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91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P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merican-id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8</w:t>
            </w:r>
          </w:p>
        </w:tc>
      </w:tr>
      <w:tr>
        <w:trPr>
          <w:cantSplit/>
          <w:trHeight w:val="38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a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68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anthr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3</w:t>
            </w:r>
          </w:p>
        </w:tc>
      </w:tr>
      <w:tr>
        <w:trPr>
          <w:cantSplit/>
          <w:trHeight w:val="38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e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radle-of-fil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83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Jaz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la-fitzgera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1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Jaz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ean-mar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60</w:t>
            </w:r>
          </w:p>
        </w:tc>
      </w:tr>
      <w:tr>
        <w:trPr>
          <w:cantSplit/>
          <w:trHeight w:val="38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Jazz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rank-sinat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17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Ind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evendra-banhar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1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Ind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ar-willia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2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Ind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he-blood-br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5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ip-H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hris-br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628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ip-H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min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78</w:t>
            </w:r>
          </w:p>
        </w:tc>
      </w:tr>
      <w:tr>
        <w:trPr>
          <w:cantSplit/>
          <w:trHeight w:val="415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Hip-Ho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0-c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98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o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lann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94</w:t>
            </w:r>
          </w:p>
        </w:tc>
      </w:tr>
      <w:tr>
        <w:trPr>
          <w:cantSplit/>
          <w:trHeight w:val="38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o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eltic-wom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25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Fol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gordon-lightfo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ect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jrth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37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ect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avid-gu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49</w:t>
            </w:r>
          </w:p>
        </w:tc>
      </w:tr>
      <w:tr>
        <w:trPr>
          <w:cantSplit/>
          <w:trHeight w:val="417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lectro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verything-but-the-gir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34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un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dolly-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744</w:t>
            </w:r>
          </w:p>
        </w:tc>
      </w:tr>
      <w:tr>
        <w:trPr>
          <w:cantSplit/>
          <w:trHeight w:val="42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un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eddy-arno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591</w:t>
            </w:r>
          </w:p>
        </w:tc>
      </w:tr>
      <w:tr>
        <w:trPr>
          <w:cantSplit/>
          <w:trHeight w:val="420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untr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ill-anderso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66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38" w:name="estrutura-estratégica-operacional"/>
      <w:r>
        <w:t xml:space="preserve">Estrutura Estratégica / Operacional</w:t>
      </w:r>
      <w:bookmarkEnd w:id="38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 NLP (</w:t>
      </w:r>
      <w:r>
        <w:rPr>
          <w:i/>
        </w:rPr>
        <w:t xml:space="preserve">Natural Language Processing</w:t>
      </w:r>
      <w:r>
        <w:t xml:space="preserve">) é um dos campos mais populares e promissores da inteligência artificial e machine learning. No longo prazo, é provavel que a grade maioria das empresas precisem fazer o uso de técnicas de mineração de dados e estar à frente dos</w:t>
      </w:r>
      <w:r>
        <w:t xml:space="preserve"> </w:t>
      </w:r>
      <w:r>
        <w:rPr>
          <w:b/>
        </w:rPr>
        <w:t xml:space="preserve">hot topics</w:t>
      </w:r>
      <w:r>
        <w:t xml:space="preserve"> </w:t>
      </w:r>
      <w:r>
        <w:t xml:space="preserve">do momento é extremamente estratégico nos preceitos empresariai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xistem muitos projetos e publicações desmistificando o conceito de NLP. Operacionalmente, quando lidamos com os dados de textos, a abordagem fundamental é dividir o texto em palavras únicas. Daí, a mágica fica com a estatística, que aplica técnicas de contagens e distâncias de palavras na extração de insights relevantes para os negócios. Dentre outras, conseguimos modelar temas e sentimentos ao longo de text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este projeto, técnicas de topic modeling, TF-IDF, análise de sentimentos e contagens básicas de palavras serão aplicadas com o objetivo que poderá ser estudar causalidades de eventos, rede de relacionamentos de artistas, principais temas por categoria ou artista ou, até mesmo, encontrar correlações para avaliação de hits de sucesso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39" w:name="indicadores-de-avaliação"/>
      <w:r>
        <w:t xml:space="preserve">Indicadores de Avaliação</w:t>
      </w:r>
      <w:bookmarkEnd w:id="39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s principais indicadores a serem usados serão:</w:t>
      </w:r>
    </w:p>
    <w:p>
      <w:pPr>
        <w:pStyle w:val="BodyText"/>
      </w:pPr>
      <w:r>
        <w:t xml:space="preserve"> </w:t>
      </w:r>
    </w:p>
    <w:p>
      <w:pPr>
        <w:numPr>
          <w:numId w:val="1006"/>
          <w:ilvl w:val="0"/>
        </w:numPr>
      </w:pPr>
      <w:r>
        <w:rPr>
          <w:b/>
        </w:rPr>
        <w:t xml:space="preserve">Betweenss:</w:t>
      </w:r>
      <w:r>
        <w:t xml:space="preserve"> </w:t>
      </w:r>
      <w:r>
        <w:t xml:space="preserve">Avaliação de proximidade de nós (artistas) na análise de grafos;</w:t>
      </w:r>
    </w:p>
    <w:p>
      <w:pPr>
        <w:numPr>
          <w:numId w:val="1006"/>
          <w:ilvl w:val="0"/>
        </w:numPr>
      </w:pPr>
      <w:r>
        <w:rPr>
          <w:b/>
        </w:rPr>
        <w:t xml:space="preserve">Cliques:</w:t>
      </w:r>
      <w:r>
        <w:t xml:space="preserve"> </w:t>
      </w:r>
      <w:r>
        <w:t xml:space="preserve">Avaliação de clusteres de nós pela proximidade gráfica (cliques);</w:t>
      </w:r>
    </w:p>
    <w:p>
      <w:pPr>
        <w:numPr>
          <w:numId w:val="1006"/>
          <w:ilvl w:val="0"/>
        </w:numPr>
      </w:pPr>
      <w:r>
        <w:rPr>
          <w:b/>
        </w:rPr>
        <w:t xml:space="preserve">Índice de sentimento:</w:t>
      </w:r>
      <w:r>
        <w:t xml:space="preserve"> </w:t>
      </w:r>
      <w:r>
        <w:t xml:space="preserve">Avaliação de sentimento (usando dicionário de palavras) para entender a positividade/negatividade das mensagens das músicas;</w:t>
      </w:r>
    </w:p>
    <w:p>
      <w:pPr>
        <w:numPr>
          <w:numId w:val="1006"/>
          <w:ilvl w:val="0"/>
        </w:numPr>
      </w:pPr>
      <w:r>
        <w:rPr>
          <w:b/>
        </w:rPr>
        <w:t xml:space="preserve">TF-IDF:</w:t>
      </w:r>
      <w:r>
        <w:t xml:space="preserve"> </w:t>
      </w:r>
      <w:r>
        <w:t xml:space="preserve">Avaliação de palavras mais características de cada artista;</w:t>
      </w:r>
    </w:p>
    <w:p>
      <w:pPr>
        <w:numPr>
          <w:numId w:val="1006"/>
          <w:ilvl w:val="0"/>
        </w:numPr>
      </w:pPr>
      <w:r>
        <w:rPr>
          <w:b/>
        </w:rPr>
        <w:t xml:space="preserve">Frequência de tópicos:</w:t>
      </w:r>
      <w:r>
        <w:t xml:space="preserve"> </w:t>
      </w:r>
      <w:r>
        <w:t xml:space="preserve">Agrupamento de artistas com base em suas preferências temáticas .</w:t>
      </w:r>
    </w:p>
    <w:p>
      <w:pPr>
        <w:pStyle w:val="FirstParagraph"/>
      </w:pPr>
      <w:r>
        <w:t xml:space="preserve"> </w:t>
      </w:r>
    </w:p>
    <w:p>
      <w:pPr>
        <w:pStyle w:val="Heading2"/>
      </w:pPr>
      <w:bookmarkStart w:id="40" w:name="X69cd2e73090d550c6d37e5a46150c4de9798725"/>
      <w:r>
        <w:t xml:space="preserve">Adoção no ambiente empresarial (recorrência, implicação gerencial, etc)</w:t>
      </w:r>
      <w:bookmarkEnd w:id="4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oje em dia grande parte (senão a maioria) de todos os dados capturados pelas empresas são dados não estruturados, ou seja, gravação de ligações, e-mails, troca de mensagens, etc. E a partir desses dados é possível realizar uma ampla gama de análises, por exemplo o nível de satisfação do cliente com algum produto ou serviço. As vezes uma análise de uma gravação telefônica consegue captar melhor o sentimento do cliente do que se fosse respondida uma pesquisa de satisfação. Dado esse contexto é imprescindível que grandes empresas invistam fortemente nesse tipo de tecnologia e estudos.</w:t>
      </w:r>
      <w:r>
        <w:t xml:space="preserve"> </w:t>
      </w:r>
      <w:r>
        <w:t xml:space="preserve">Atualmente empresas dedicam setores inteiros para a análise de informações desestruturadas no formato de texto falado ou escrito. Com o avanço das técnicas de speech-to-text, a avaliação de textos torna-se ainda mais relevante. Desta forma, entender os processos e métodos de mineração de textos e NLP são estratégias fundamentais para o futuro da maior parte dos negócios!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41" w:name="se-possível-realizem-prova-de-conceito"/>
      <w:r>
        <w:t xml:space="preserve">Se possível: realizem Prova de Conceito</w:t>
      </w:r>
      <w:bookmarkEnd w:id="41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Iremos desenvolver a prova de conceito utilizando o dataset mencionado nas sessões anteriores como entregável da segunda parte desta disciplina ao Professor Gustavo Mirapalheta.</w:t>
      </w:r>
    </w:p>
    <w:p>
      <w:pPr>
        <w:pStyle w:val="BodyText"/>
      </w:pPr>
      <w:r>
        <w:t xml:space="preserve"> </w:t>
      </w:r>
    </w:p>
    <w:p>
      <w:pPr>
        <w:pStyle w:val="Heading1"/>
      </w:pPr>
      <w:bookmarkStart w:id="42" w:name="referências-utilizadas-neste-trabalho"/>
      <w:r>
        <w:t xml:space="preserve">Referências utilizadas neste trabalho</w:t>
      </w:r>
      <w:bookmarkEnd w:id="42"/>
    </w:p>
    <w:p>
      <w:pPr>
        <w:pStyle w:val="FirstParagraph"/>
      </w:pPr>
      <w:r>
        <w:t xml:space="preserve"> </w:t>
      </w:r>
    </w:p>
    <w:p>
      <w:pPr>
        <w:numPr>
          <w:numId w:val="1007"/>
          <w:ilvl w:val="0"/>
        </w:numPr>
      </w:pPr>
      <w:hyperlink r:id="rId29">
        <w:r>
          <w:rPr>
            <w:b/>
            <w:rStyle w:val="Hyperlink"/>
          </w:rPr>
          <w:t xml:space="preserve">Spotify Usage and Revenue Statistics (2019)</w:t>
        </w:r>
      </w:hyperlink>
      <w:r>
        <w:t xml:space="preserve"> </w:t>
      </w:r>
      <w:r>
        <w:t xml:space="preserve">– Mansoor Iqbal</w:t>
      </w:r>
    </w:p>
    <w:p>
      <w:pPr>
        <w:numPr>
          <w:numId w:val="1007"/>
          <w:ilvl w:val="0"/>
        </w:numPr>
      </w:pPr>
      <w:hyperlink r:id="rId37">
        <w:r>
          <w:rPr>
            <w:b/>
            <w:rStyle w:val="Hyperlink"/>
          </w:rPr>
          <w:t xml:space="preserve">Kaggle - 380,000+ lyrics from MetroLyrics</w:t>
        </w:r>
      </w:hyperlink>
      <w:r>
        <w:t xml:space="preserve"> </w:t>
      </w:r>
      <w:r>
        <w:t xml:space="preserve">– Gyanendra Mishra</w:t>
      </w:r>
    </w:p>
    <w:sectPr w:rsidR="00EC7D4B" w:rsidSect="00A0760B">
      <w:headerReference w:type="default" r:id="rId9"/>
      <w:footerReference w:type="default" r:id="rId10"/>
      <w:pgSz w:w="11906" w:h="16838"/>
      <w:pgMar w:top="1418" w:right="1134" w:bottom="1418" w:left="1134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584E84" w14:textId="77777777" w:rsidR="00A0760B" w:rsidRDefault="009450FF" w:rsidP="00A0760B">
    <w:pPr>
      <w:pStyle w:val="Footer"/>
      <w:jc w:val="right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821D63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9D1840" w14:textId="77777777" w:rsidR="003F4BB9" w:rsidRDefault="009450FF" w:rsidP="003F4BB9">
    <w:pPr>
      <w:pStyle w:val="Header"/>
    </w:pPr>
    <w:r>
      <w:rPr>
        <w:noProof/>
      </w:rPr>
      <w:drawing>
        <wp:anchor distT="0" distB="0" distL="114300" distR="114300" simplePos="0" relativeHeight="251660288" behindDoc="0" locked="0" layoutInCell="1" allowOverlap="0" wp14:anchorId="2BEA87A5" wp14:editId="2BEA87A6">
          <wp:simplePos x="0" y="0"/>
          <wp:positionH relativeFrom="column">
            <wp:posOffset>-81915</wp:posOffset>
          </wp:positionH>
          <wp:positionV relativeFrom="paragraph">
            <wp:posOffset>-2540</wp:posOffset>
          </wp:positionV>
          <wp:extent cx="1741805" cy="190500"/>
          <wp:effectExtent l="0" t="0" r="0" b="0"/>
          <wp:wrapNone/>
          <wp:docPr id="3" name="Imagem 3" descr="http://www.faculdadenovaroma.com.br/site/wp-content/themes/novaroma/images/logo_fgv_managemen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faculdadenovaroma.com.br/site/wp-content/themes/novaroma/images/logo_fgv_management.png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7857" r="16786"/>
                  <a:stretch/>
                </pic:blipFill>
                <pic:spPr bwMode="auto">
                  <a:xfrm>
                    <a:off x="0" y="0"/>
                    <a:ext cx="1741805" cy="1905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07143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55F06" wp14:editId="6033180F">
              <wp:simplePos x="0" y="0"/>
              <wp:positionH relativeFrom="column">
                <wp:posOffset>2012315</wp:posOffset>
              </wp:positionH>
              <wp:positionV relativeFrom="paragraph">
                <wp:posOffset>-35560</wp:posOffset>
              </wp:positionV>
              <wp:extent cx="4136390" cy="340360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36390" cy="3403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42E2BE7" w14:textId="77777777" w:rsidR="003F4BB9" w:rsidRDefault="009450FF" w:rsidP="003F4BB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Análise de Mídias Sociais e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</w:rPr>
                            <w:t>Text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</w:rPr>
                            <w:t xml:space="preserve"> Mining </w:t>
                          </w:r>
                          <w:proofErr w:type="gramStart"/>
                          <w:r>
                            <w:rPr>
                              <w:sz w:val="18"/>
                              <w:szCs w:val="18"/>
                            </w:rPr>
                            <w:t>–  Berrini</w:t>
                          </w:r>
                          <w:proofErr w:type="gramEnd"/>
                          <w:r>
                            <w:rPr>
                              <w:sz w:val="18"/>
                              <w:szCs w:val="18"/>
                            </w:rPr>
                            <w:t xml:space="preserve"> T1 – 2S2019</w:t>
                          </w:r>
                        </w:p>
                        <w:p w14:paraId="5A573AA5" w14:textId="77777777" w:rsidR="003F4BB9" w:rsidRPr="00A0760B" w:rsidRDefault="009450FF" w:rsidP="003F4BB9">
                          <w:pPr>
                            <w:jc w:val="right"/>
                            <w:rPr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b/>
                              <w:bCs/>
                              <w:sz w:val="18"/>
                              <w:szCs w:val="18"/>
                            </w:rPr>
                            <w:t>Tarefa da Aula 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655F0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58.45pt;margin-top:-2.8pt;width:325.7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" filled="f" stroked="f">
              <v:textbox>
                <w:txbxContent>
                  <w:p w14:paraId="642E2BE7" w14:textId="77777777" w:rsidR="003F4BB9" w:rsidRDefault="009450FF" w:rsidP="003F4BB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Análise de Mídias Sociais e </w:t>
                    </w:r>
                    <w:proofErr w:type="spellStart"/>
                    <w:r>
                      <w:rPr>
                        <w:sz w:val="18"/>
                        <w:szCs w:val="18"/>
                      </w:rPr>
                      <w:t>Text</w:t>
                    </w:r>
                    <w:proofErr w:type="spellEnd"/>
                    <w:r>
                      <w:rPr>
                        <w:sz w:val="18"/>
                        <w:szCs w:val="18"/>
                      </w:rPr>
                      <w:t xml:space="preserve"> Mining </w:t>
                    </w:r>
                    <w:proofErr w:type="gramStart"/>
                    <w:r>
                      <w:rPr>
                        <w:sz w:val="18"/>
                        <w:szCs w:val="18"/>
                      </w:rPr>
                      <w:t>–  Berrini</w:t>
                    </w:r>
                    <w:proofErr w:type="gramEnd"/>
                    <w:r>
                      <w:rPr>
                        <w:sz w:val="18"/>
                        <w:szCs w:val="18"/>
                      </w:rPr>
                      <w:t xml:space="preserve"> T1 – 2S2019</w:t>
                    </w:r>
                  </w:p>
                  <w:p w14:paraId="5A573AA5" w14:textId="77777777" w:rsidR="003F4BB9" w:rsidRPr="00A0760B" w:rsidRDefault="009450FF" w:rsidP="003F4BB9">
                    <w:pPr>
                      <w:jc w:val="right"/>
                      <w:rPr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b/>
                        <w:bCs/>
                        <w:sz w:val="18"/>
                        <w:szCs w:val="18"/>
                      </w:rPr>
                      <w:t>Tarefa da Aula 1</w:t>
                    </w:r>
                  </w:p>
                </w:txbxContent>
              </v:textbox>
            </v:shape>
          </w:pict>
        </mc:Fallback>
      </mc:AlternateContent>
    </w:r>
  </w:p>
  <w:p w14:paraId="5F71C433" w14:textId="77777777" w:rsidR="000E0F01" w:rsidRPr="003F4BB9" w:rsidRDefault="000E25E9" w:rsidP="003F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A2EB1F0"/>
    <w:multiLevelType w:val="multilevel"/>
    <w:tmpl w:val="94DE87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D6563D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FFFFF7C"/>
    <w:multiLevelType w:val="singleLevel"/>
    <w:tmpl w:val="A1A848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1316A6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69AC0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A849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DEAAA5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570C9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242C4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4E3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59851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F86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0124C5"/>
    <w:multiLevelType w:val="hybridMultilevel"/>
    <w:tmpl w:val="4DCAAE36"/>
    <w:lvl w:ilvl="0" w:tplc="D4EE4804">
      <w:start w:val="1"/>
      <w:numFmt w:val="decimal"/>
      <w:lvlText w:val="%1)"/>
      <w:lvlJc w:val="left"/>
      <w:pPr>
        <w:tabs>
          <w:tab w:val="num" w:pos="735"/>
        </w:tabs>
        <w:ind w:left="735" w:hanging="375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C1AE401"/>
    <w:multiLevelType w:val="multilevel"/>
    <w:tmpl w:val="093CC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4FD24A"/>
    <w:multiLevelType w:val="multilevel"/>
    <w:tmpl w:val="961AE8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65D3C60"/>
    <w:multiLevelType w:val="hybridMultilevel"/>
    <w:tmpl w:val="6ED65F52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D92C13"/>
    <w:multiLevelType w:val="multilevel"/>
    <w:tmpl w:val="17E03D8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4ACB19B4"/>
    <w:multiLevelType w:val="hybridMultilevel"/>
    <w:tmpl w:val="76D093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2C6FF9"/>
    <w:multiLevelType w:val="hybridMultilevel"/>
    <w:tmpl w:val="49964FE0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18A06D3"/>
    <w:multiLevelType w:val="hybridMultilevel"/>
    <w:tmpl w:val="A1EED69E"/>
    <w:lvl w:ilvl="0" w:tplc="0416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9"/>
  </w:num>
  <w:num w:numId="2">
    <w:abstractNumId w:val="15"/>
  </w:num>
  <w:num w:numId="3">
    <w:abstractNumId w:val="12"/>
  </w:num>
  <w:num w:numId="4">
    <w:abstractNumId w:val="18"/>
  </w:num>
  <w:num w:numId="5">
    <w:abstractNumId w:val="17"/>
  </w:num>
  <w:num w:numId="6">
    <w:abstractNumId w:val="13"/>
  </w:num>
  <w:num w:numId="7">
    <w:abstractNumId w:val="1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0"/>
  </w:num>
  <w:num w:numId="14">
    <w:abstractNumId w:val="5"/>
  </w:num>
  <w:num w:numId="15">
    <w:abstractNumId w:val="4"/>
  </w:num>
  <w:num w:numId="16">
    <w:abstractNumId w:val="3"/>
  </w:num>
  <w:num w:numId="17">
    <w:abstractNumId w:val="2"/>
  </w:num>
  <w:num w:numId="18">
    <w:abstractNumId w:val="14"/>
  </w:num>
  <w:num w:numId="19">
    <w:abstractNumId w:val="0"/>
  </w:num>
  <w:num w:numId="20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25E9"/>
    <w:pPr>
      <w:keepNext/>
      <w:keepLines/>
      <w:numPr>
        <w:numId w:val="20"/>
      </w:numPr>
      <w:spacing w:before="240"/>
      <w:outlineLvl w:val="0"/>
    </w:pPr>
    <w:rPr>
      <w:rFonts w:eastAsiaTheme="majorEastAsia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E25E9"/>
    <w:pPr>
      <w:keepNext/>
      <w:keepLines/>
      <w:numPr>
        <w:ilvl w:val="1"/>
        <w:numId w:val="20"/>
      </w:numPr>
      <w:spacing w:before="40"/>
      <w:outlineLvl w:val="1"/>
    </w:pPr>
    <w:rPr>
      <w:rFonts w:eastAsiaTheme="majorEastAsia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576DF"/>
    <w:pPr>
      <w:keepNext/>
      <w:keepLines/>
      <w:numPr>
        <w:ilvl w:val="2"/>
        <w:numId w:val="20"/>
      </w:numPr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576DF"/>
    <w:pPr>
      <w:keepNext/>
      <w:keepLines/>
      <w:numPr>
        <w:ilvl w:val="3"/>
        <w:numId w:val="2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576DF"/>
    <w:pPr>
      <w:keepNext/>
      <w:keepLines/>
      <w:numPr>
        <w:ilvl w:val="4"/>
        <w:numId w:val="20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576DF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576DF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576DF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576DF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878AF"/>
    <w:pPr>
      <w:tabs>
        <w:tab w:val="center" w:pos="4252"/>
        <w:tab w:val="right" w:pos="8504"/>
      </w:tabs>
    </w:pPr>
  </w:style>
  <w:style w:type="paragraph" w:styleId="Footer">
    <w:name w:val="footer"/>
    <w:basedOn w:val="Normal"/>
    <w:rsid w:val="006878AF"/>
    <w:pPr>
      <w:tabs>
        <w:tab w:val="center" w:pos="4252"/>
        <w:tab w:val="right" w:pos="8504"/>
      </w:tabs>
    </w:pPr>
  </w:style>
  <w:style w:type="character" w:styleId="Hyperlink">
    <w:name w:val="Hyperlink"/>
    <w:uiPriority w:val="99"/>
    <w:rsid w:val="00EF6F45"/>
    <w:rPr>
      <w:color w:val="0000FF"/>
      <w:u w:val="single"/>
    </w:rPr>
  </w:style>
  <w:style w:type="character" w:styleId="PageNumber">
    <w:name w:val="page number"/>
    <w:basedOn w:val="DefaultParagraphFont"/>
    <w:rsid w:val="00A0760B"/>
  </w:style>
  <w:style w:type="paragraph" w:styleId="ListParagraph">
    <w:name w:val="List Paragraph"/>
    <w:basedOn w:val="Normal"/>
    <w:uiPriority w:val="34"/>
    <w:qFormat/>
    <w:rsid w:val="0083324D"/>
    <w:pPr>
      <w:ind w:left="708"/>
    </w:pPr>
  </w:style>
  <w:style w:type="paragraph" w:styleId="BalloonText">
    <w:name w:val="Balloon Text"/>
    <w:basedOn w:val="Normal"/>
    <w:link w:val="BalloonTextChar"/>
    <w:rsid w:val="008F179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F179D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sid w:val="00F85206"/>
    <w:rPr>
      <w:b/>
      <w:i/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8873E9"/>
    <w:rPr>
      <w:b/>
      <w:bCs/>
      <w:color w:val="0070C0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873E9"/>
    <w:rPr>
      <w:b/>
      <w:bCs/>
      <w:color w:val="0070C0"/>
      <w:sz w:val="40"/>
      <w:szCs w:val="32"/>
    </w:rPr>
  </w:style>
  <w:style w:type="character" w:customStyle="1" w:styleId="Heading1Char">
    <w:name w:val="Heading 1 Char"/>
    <w:basedOn w:val="DefaultParagraphFont"/>
    <w:link w:val="Heading1"/>
    <w:rsid w:val="000E25E9"/>
    <w:rPr>
      <w:rFonts w:eastAsiaTheme="majorEastAsia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07143"/>
    <w:pPr>
      <w:spacing w:after="100"/>
    </w:pPr>
  </w:style>
  <w:style w:type="character" w:styleId="Strong">
    <w:name w:val="Strong"/>
    <w:basedOn w:val="DefaultParagraphFont"/>
    <w:qFormat/>
    <w:rsid w:val="007F6308"/>
    <w:rPr>
      <w:b/>
      <w:bCs/>
    </w:rPr>
  </w:style>
  <w:style w:type="paragraph" w:styleId="Date">
    <w:name w:val="Date"/>
    <w:basedOn w:val="Normal"/>
    <w:next w:val="Normal"/>
    <w:link w:val="DateChar"/>
    <w:rsid w:val="00E95E11"/>
    <w:rPr>
      <w:b/>
    </w:rPr>
  </w:style>
  <w:style w:type="character" w:customStyle="1" w:styleId="DateChar">
    <w:name w:val="Date Char"/>
    <w:basedOn w:val="DefaultParagraphFont"/>
    <w:link w:val="Date"/>
    <w:rsid w:val="00E95E11"/>
    <w:rPr>
      <w:b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36084"/>
    <w:pPr>
      <w:numPr>
        <w:numId w:val="0"/>
      </w:numPr>
      <w:spacing w:line="259" w:lineRule="auto"/>
      <w:outlineLvl w:val="9"/>
    </w:pPr>
    <w:rPr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0E25E9"/>
    <w:rPr>
      <w:rFonts w:eastAsiaTheme="majorEastAsia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B34641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7576DF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7576D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semiHidden/>
    <w:rsid w:val="007576D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7576DF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7576D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7576D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8" Target="https://newsroom.spotify.com/2019-04-29/spotify-reports-first-quarter-2019-earnings/" TargetMode="External" /><Relationship Type="http://schemas.openxmlformats.org/officeDocument/2006/relationships/hyperlink" Id="rId29" Target="https://www.businessofapps.com/data/spotify-statistics/" TargetMode="External" /><Relationship Type="http://schemas.openxmlformats.org/officeDocument/2006/relationships/hyperlink" Id="rId31" Target="https://www.goodwatercap.com/thesis/understanding-spotify" TargetMode="External" /><Relationship Type="http://schemas.openxmlformats.org/officeDocument/2006/relationships/hyperlink" Id="rId37" Target="https://www.kaggle.com/gyani95/380000-lyrics-from-metrolyrics" TargetMode="External" /><Relationship Type="http://schemas.openxmlformats.org/officeDocument/2006/relationships/hyperlink" Id="rId22" Target="mailto:contato@leandrodaniel.com" TargetMode="External" /><Relationship Type="http://schemas.openxmlformats.org/officeDocument/2006/relationships/hyperlink" Id="rId21" Target="mailto:daniel.ferraz.campos@gmail.com" TargetMode="External" /><Relationship Type="http://schemas.openxmlformats.org/officeDocument/2006/relationships/hyperlink" Id="rId23" Target="mailto:rodrigo.goncalves@me.com" TargetMode="External" /><Relationship Type="http://schemas.openxmlformats.org/officeDocument/2006/relationships/hyperlink" Id="rId24" Target="mailto:ygor_redesocial@hot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newsroom.spotify.com/2019-04-29/spotify-reports-first-quarter-2019-earnings/" TargetMode="External" /><Relationship Type="http://schemas.openxmlformats.org/officeDocument/2006/relationships/hyperlink" Id="rId29" Target="https://www.businessofapps.com/data/spotify-statistics/" TargetMode="External" /><Relationship Type="http://schemas.openxmlformats.org/officeDocument/2006/relationships/hyperlink" Id="rId31" Target="https://www.goodwatercap.com/thesis/understanding-spotify" TargetMode="External" /><Relationship Type="http://schemas.openxmlformats.org/officeDocument/2006/relationships/hyperlink" Id="rId37" Target="https://www.kaggle.com/gyani95/380000-lyrics-from-metrolyrics" TargetMode="External" /><Relationship Type="http://schemas.openxmlformats.org/officeDocument/2006/relationships/hyperlink" Id="rId22" Target="mailto:contato@leandrodaniel.com" TargetMode="External" /><Relationship Type="http://schemas.openxmlformats.org/officeDocument/2006/relationships/hyperlink" Id="rId21" Target="mailto:daniel.ferraz.campos@gmail.com" TargetMode="External" /><Relationship Type="http://schemas.openxmlformats.org/officeDocument/2006/relationships/hyperlink" Id="rId23" Target="mailto:rodrigo.goncalves@me.com" TargetMode="External" /><Relationship Type="http://schemas.openxmlformats.org/officeDocument/2006/relationships/hyperlink" Id="rId24" Target="mailto:ygor_redesocial@hotmail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asso-a-Passo de Algumas Análises que desenvolvemos no ArcView GIS</vt:lpstr>
    </vt:vector>
  </TitlesOfParts>
  <Company>AES Eletropaulo</Company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fa Aula 3 – Exploração de SNA em R</dc:title>
  <dc:creator/>
  <cp:keywords/>
  <dcterms:created xsi:type="dcterms:W3CDTF">2019-12-08T20:11:41Z</dcterms:created>
  <dcterms:modified xsi:type="dcterms:W3CDTF">2019-12-08T20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ro de 2019</vt:lpwstr>
  </property>
  <property fmtid="{D5CDD505-2E9C-101B-9397-08002B2CF9AE}" pid="3" name="output">
    <vt:lpwstr/>
  </property>
</Properties>
</file>